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Toronto, ON M5V 3L9</w:t>
      </w:r>
      <w:r>
        <w:br/>
      </w:r>
      <w:r>
        <w:t xml:space="preserve">john.doe@email.com</w:t>
      </w:r>
      <w:r>
        <w:br/>
      </w:r>
      <w:r>
        <w:t xml:space="preserve">(416) 555-0198</w:t>
      </w:r>
    </w:p>
    <w:p>
      <w:pPr>
        <w:pStyle w:val="BodyText"/>
      </w:pPr>
      <w:r>
        <w:t xml:space="preserve">April 5, 2024</w:t>
      </w:r>
    </w:p>
    <w:p>
      <w:pPr>
        <w:pStyle w:val="BodyText"/>
      </w:pPr>
      <w:r>
        <w:rPr>
          <w:bCs/>
          <w:b/>
        </w:rPr>
        <w:t xml:space="preserve">Ms. Jane Smith</w:t>
      </w:r>
      <w:r>
        <w:br/>
      </w:r>
      <w:r>
        <w:t xml:space="preserve">Hiring Manager</w:t>
      </w:r>
      <w:r>
        <w:br/>
      </w:r>
      <w:r>
        <w:t xml:space="preserve">Toronto Infrastructure Division</w:t>
      </w:r>
      <w:r>
        <w:br/>
      </w:r>
      <w:r>
        <w:t xml:space="preserve">City of Toronto</w:t>
      </w:r>
      <w:r>
        <w:br/>
      </w:r>
      <w:r>
        <w:t xml:space="preserve">100 Queen Street West</w:t>
      </w:r>
      <w:r>
        <w:br/>
      </w:r>
      <w:r>
        <w:t xml:space="preserve">Toronto, ON M5X 1B8</w:t>
      </w:r>
    </w:p>
    <w:bookmarkStart w:id="20" w:name="X931ea8f63101733ca454686bc2d79723579eac3"/>
    <w:p>
      <w:pPr>
        <w:pStyle w:val="Heading2"/>
      </w:pPr>
      <w:r>
        <w:t xml:space="preserve">Subject: Application for Civil Engineer Position in Canada Toronto</w:t>
      </w:r>
    </w:p>
    <w:p>
      <w:pPr>
        <w:pStyle w:val="FirstParagraph"/>
      </w:pPr>
      <w:r>
        <w:t xml:space="preserve">Dear Ms. Smith,</w:t>
      </w:r>
    </w:p>
    <w:p>
      <w:pPr>
        <w:pStyle w:val="BodyText"/>
      </w:pPr>
      <w:r>
        <w:t xml:space="preserve">I am writing to express my interest in the Civil Engineer position at the City of Toronto, as advertised. With a strong academic background in civil engineering, hands-on experience in urban infrastructure development, and a deep understanding of Canadian construction standards, I am eager to contribute to Toronto’s ongoing efforts to build sustainable and resilient communities. As a certified professional with a passion for shaping the city's future, I am confident that my skills align perfectly with the needs of Canada Toronto’s infrastructure sector.</w:t>
      </w:r>
    </w:p>
    <w:p>
      <w:pPr>
        <w:pStyle w:val="BodyText"/>
      </w:pPr>
      <w:r>
        <w:t xml:space="preserve">As a Civil Engineer, my career has been centered on designing, planning, and managing projects that address complex challenges in urban environments. Over the past eight years, I have worked on a variety of projects ranging from transportation systems to water management infrastructure. My experience includes leading teams to develop innovative solutions for municipal clients while adhering to strict regulatory frameworks such as the Canadian Standards Association (CSA) guidelines and provincial building codes. This work has not only honed my technical expertise but also strengthened my ability to collaborate with stakeholders, including government agencies, contractors, and community representatives.</w:t>
      </w:r>
    </w:p>
    <w:p>
      <w:pPr>
        <w:pStyle w:val="BodyText"/>
      </w:pPr>
      <w:r>
        <w:t xml:space="preserve">One of my most significant achievements was overseeing the design of a green stormwater infrastructure project in downtown Toronto. This initiative aimed to reduce urban flooding while enhancing public spaces. By integrating sustainable practices such as permeable pavements and bioswales, we successfully reduced runoff by 40% while creating recreational areas for residents. This project exemplifies my commitment to combining engineering excellence with environmental stewardship—a principle that is especially vital in Canada Toronto’s rapidly growing urban landscape.</w:t>
      </w:r>
    </w:p>
    <w:p>
      <w:pPr>
        <w:pStyle w:val="BodyText"/>
      </w:pPr>
      <w:r>
        <w:t xml:space="preserve">My technical proficiency spans a wide range of civil engineering disciplines, including structural analysis, geotechnical design, and transportation planning. I am well-versed in using industry-standard software such as AutoCAD, Revit, and Civil 3D to create detailed designs and simulations. Additionally, I hold certifications in project management (PMP) and LEED AP accreditation, which have enabled me to deliver projects on time and within budget while prioritizing energy efficiency and environmental impact reduction.</w:t>
      </w:r>
    </w:p>
    <w:p>
      <w:pPr>
        <w:pStyle w:val="BodyText"/>
      </w:pPr>
      <w:r>
        <w:t xml:space="preserve">What sets me apart as a Civil Engineer is my ability to adapt to the unique demands of Canada Toronto’s infrastructure needs. The city’s diverse geography, from its coastal areas to its dense urban centers, requires engineers who understand local climatic conditions and regulatory requirements. For instance, I have worked on projects that account for extreme weather patterns, such as heavy snowfall and flooding risks, ensuring that designs meet the resilience standards set by Ontario’s Ministry of Transportation and Environment. This experience has prepared me to tackle the challenges of modern infrastructure development in a city as dynamic as Toronto.</w:t>
      </w:r>
    </w:p>
    <w:p>
      <w:pPr>
        <w:pStyle w:val="BodyText"/>
      </w:pPr>
      <w:r>
        <w:t xml:space="preserve">Furthermore, I have a strong track record of fostering collaboration between technical teams and non-technical stakeholders. In my role as a senior engineer at ABC Engineering Solutions, I led cross-functional teams to deliver large-scale transit projects that improved connectivity across the Greater Toronto Area (GTA). These projects required meticulous planning, budget management, and clear communication to ensure alignment with municipal goals. My ability to translate complex technical concepts into actionable plans has been instrumental in driving successful outcomes for clients and communities alike.</w:t>
      </w:r>
    </w:p>
    <w:p>
      <w:pPr>
        <w:pStyle w:val="BodyText"/>
      </w:pPr>
      <w:r>
        <w:t xml:space="preserve">Canada Toronto’s emphasis on innovation and sustainability resonates deeply with my professional values. I am particularly inspired by the city’s commitment to achieving net-zero emissions by 2040, a goal that demands forward-thinking engineering solutions. As a Civil Engineer, I am eager to contribute to initiatives such as smart infrastructure development, renewable energy integration, and the modernization of aging utilities. My proactive approach to problem-solving and my dedication to continuous learning ensure that I remain at the forefront of industry advancements.</w:t>
      </w:r>
    </w:p>
    <w:p>
      <w:pPr>
        <w:pStyle w:val="BodyText"/>
      </w:pPr>
      <w:r>
        <w:t xml:space="preserve">When considering the broader context of Canada Toronto’s infrastructure landscape, I recognize the critical role that civil engineers play in shaping a livable, equitable, and resilient city. From upgrading transportation networks to ensuring water security for millions of residents, the work we do has a direct impact on quality of life. My experience in managing multi-million-dollar projects and my understanding of Canadian engineering practices position me to make meaningful contributions to your team.</w:t>
      </w:r>
    </w:p>
    <w:p>
      <w:pPr>
        <w:pStyle w:val="BodyText"/>
      </w:pPr>
      <w:r>
        <w:t xml:space="preserve">In closing, I would be honored to bring my expertise, passion, and dedication to the City of Toronto as a Civil Engineer. I am confident that my background in civil engineering, combined with my commitment to excellence in Canada Toronto’s infrastructure sector, makes me a strong candidate for this opportunity. I welcome the chance to discuss how my skills and experiences align with your needs and would be grateful for the opportunity to further elaborate on my qualifications during an interview.</w:t>
      </w:r>
    </w:p>
    <w:p>
      <w:pPr>
        <w:pStyle w:val="BodyText"/>
      </w:pPr>
      <w:r>
        <w:t xml:space="preserve">Thank you for considering my application. I look forward to the possibility of contributing to Toronto’s continued growth as a global leader in sustainable urban development.</w:t>
      </w:r>
    </w:p>
    <w:p>
      <w:pPr>
        <w:pStyle w:val="BodyText"/>
      </w:pPr>
      <w:r>
        <w:t xml:space="preserve">Sincerely,</w:t>
      </w:r>
      <w:r>
        <w:br/>
      </w:r>
      <w:r>
        <w:t xml:space="preserve">John Doe</w:t>
      </w:r>
      <w:r>
        <w:br/>
      </w:r>
      <w:r>
        <w:t xml:space="preserve">Civil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cp:keywords/>
  <dcterms:created xsi:type="dcterms:W3CDTF">2026-07-21T15:17:16Z</dcterms:created>
  <dcterms:modified xsi:type="dcterms:W3CDTF">2026-07-21T15:17:16Z</dcterms:modified>
</cp:coreProperties>
</file>

<file path=docProps/custom.xml><?xml version="1.0" encoding="utf-8"?>
<Properties xmlns="http://schemas.openxmlformats.org/officeDocument/2006/custom-properties" xmlns:vt="http://schemas.openxmlformats.org/officeDocument/2006/docPropsVTypes"/>
</file>